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26A1BA" w14:textId="77777777" w:rsidR="000F272E" w:rsidRDefault="00FE1919">
      <w:pPr>
        <w:pStyle w:val="a4"/>
      </w:pPr>
      <w:r>
        <w:t>Лабораторная работа №1</w:t>
      </w:r>
    </w:p>
    <w:p w14:paraId="1A1731EB" w14:textId="77777777" w:rsidR="000F272E" w:rsidRDefault="00FE1919">
      <w:pPr>
        <w:pStyle w:val="a5"/>
      </w:pPr>
      <w:r>
        <w:t>Установка и конфигурация операционной системы на виртуальную машину</w:t>
      </w:r>
    </w:p>
    <w:p w14:paraId="06E2B394" w14:textId="77777777" w:rsidR="000F272E" w:rsidRDefault="00FE1919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09397036"/>
        <w:docPartObj>
          <w:docPartGallery w:val="Table of Contents"/>
          <w:docPartUnique/>
        </w:docPartObj>
      </w:sdtPr>
      <w:sdtEndPr/>
      <w:sdtContent>
        <w:p w14:paraId="420FF8E0" w14:textId="77777777" w:rsidR="000F272E" w:rsidRDefault="00FE1919">
          <w:pPr>
            <w:pStyle w:val="ae"/>
          </w:pPr>
          <w:r>
            <w:t>Содержание</w:t>
          </w:r>
        </w:p>
        <w:p w14:paraId="79CB877B" w14:textId="77777777" w:rsidR="000D1957" w:rsidRDefault="00FE191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D1957">
            <w:fldChar w:fldCharType="separate"/>
          </w:r>
          <w:hyperlink w:anchor="_Toc82895289" w:history="1">
            <w:r w:rsidR="000D1957" w:rsidRPr="0045286E">
              <w:rPr>
                <w:rStyle w:val="ad"/>
                <w:noProof/>
              </w:rPr>
              <w:t>Цель работы</w:t>
            </w:r>
            <w:r w:rsidR="000D1957">
              <w:rPr>
                <w:noProof/>
                <w:webHidden/>
              </w:rPr>
              <w:tab/>
            </w:r>
            <w:r w:rsidR="000D1957">
              <w:rPr>
                <w:noProof/>
                <w:webHidden/>
              </w:rPr>
              <w:fldChar w:fldCharType="begin"/>
            </w:r>
            <w:r w:rsidR="000D1957">
              <w:rPr>
                <w:noProof/>
                <w:webHidden/>
              </w:rPr>
              <w:instrText xml:space="preserve"> PAGEREF _Toc82895289 \h </w:instrText>
            </w:r>
            <w:r w:rsidR="000D1957">
              <w:rPr>
                <w:noProof/>
                <w:webHidden/>
              </w:rPr>
            </w:r>
            <w:r w:rsidR="000D1957">
              <w:rPr>
                <w:noProof/>
                <w:webHidden/>
              </w:rPr>
              <w:fldChar w:fldCharType="separate"/>
            </w:r>
            <w:r w:rsidR="000D1957">
              <w:rPr>
                <w:noProof/>
                <w:webHidden/>
              </w:rPr>
              <w:t>1</w:t>
            </w:r>
            <w:r w:rsidR="000D1957">
              <w:rPr>
                <w:noProof/>
                <w:webHidden/>
              </w:rPr>
              <w:fldChar w:fldCharType="end"/>
            </w:r>
          </w:hyperlink>
        </w:p>
        <w:p w14:paraId="10197F49" w14:textId="77777777" w:rsidR="000D1957" w:rsidRDefault="000D195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95290" w:history="1">
            <w:r w:rsidRPr="0045286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5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4C1E7" w14:textId="77777777" w:rsidR="000D1957" w:rsidRDefault="000D195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95291" w:history="1">
            <w:r w:rsidRPr="0045286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95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F7F1B" w14:textId="77777777" w:rsidR="000F272E" w:rsidRDefault="00FE1919">
          <w:r>
            <w:fldChar w:fldCharType="end"/>
          </w:r>
        </w:p>
      </w:sdtContent>
    </w:sdt>
    <w:p w14:paraId="03BBED87" w14:textId="77777777" w:rsidR="000F272E" w:rsidRDefault="00FE1919">
      <w:pPr>
        <w:pStyle w:val="1"/>
      </w:pPr>
      <w:bookmarkStart w:id="0" w:name="цель-работы"/>
      <w:bookmarkStart w:id="1" w:name="_Toc82895289"/>
      <w:r>
        <w:t>Цель работы</w:t>
      </w:r>
      <w:bookmarkEnd w:id="1"/>
    </w:p>
    <w:p w14:paraId="5B9408CB" w14:textId="77777777" w:rsidR="000F272E" w:rsidRDefault="00FE1919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592228CA" w14:textId="77777777" w:rsidR="000F272E" w:rsidRDefault="00FE1919">
      <w:pPr>
        <w:pStyle w:val="1"/>
      </w:pPr>
      <w:bookmarkStart w:id="2" w:name="выполнение-лабораторной-работы"/>
      <w:bookmarkStart w:id="3" w:name="_Toc82895290"/>
      <w:bookmarkEnd w:id="0"/>
      <w:r>
        <w:t>Выполнение лабораторной работы</w:t>
      </w:r>
      <w:bookmarkEnd w:id="3"/>
    </w:p>
    <w:p w14:paraId="0E83AD72" w14:textId="77777777" w:rsidR="000F272E" w:rsidRDefault="00FE1919">
      <w:pPr>
        <w:pStyle w:val="FirstParagraph"/>
      </w:pPr>
      <w:r>
        <w:t>Скачала iso-образ CentOS, запустила VirtualBox, создала ВМ Base, установ</w:t>
      </w:r>
      <w:r>
        <w:t>ив все необходимые параматры в соотсвии с описанием к лабораторной работе: (рис. @fig:001)</w:t>
      </w:r>
    </w:p>
    <w:p w14:paraId="6CA19CA4" w14:textId="77777777" w:rsidR="000F272E" w:rsidRDefault="00FE1919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E57B08D" wp14:editId="251CDDE0">
            <wp:extent cx="5334000" cy="3088976"/>
            <wp:effectExtent l="0" t="0" r="0" b="0"/>
            <wp:docPr id="1" name="Picture" descr="ВМ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F03428E" w14:textId="77777777" w:rsidR="000F272E" w:rsidRDefault="00FE1919">
      <w:pPr>
        <w:pStyle w:val="ImageCaption"/>
      </w:pPr>
      <w:r>
        <w:t>ВМ Base</w:t>
      </w:r>
    </w:p>
    <w:p w14:paraId="0B1D088C" w14:textId="77777777" w:rsidR="000F272E" w:rsidRDefault="00FE1919">
      <w:pPr>
        <w:pStyle w:val="a0"/>
      </w:pPr>
      <w:r>
        <w:t>Добавила новый привод оптических дисков и выбрала образ CentOS-6.7: (рис. @fig:002)</w:t>
      </w:r>
    </w:p>
    <w:p w14:paraId="73DD96DB" w14:textId="77777777" w:rsidR="000F272E" w:rsidRDefault="00FE1919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F78AD3E" wp14:editId="339B1FAE">
            <wp:extent cx="5334000" cy="3687389"/>
            <wp:effectExtent l="0" t="0" r="0" b="0"/>
            <wp:docPr id="2" name="Picture" descr="Окно «Носители» виртуальной машины Ba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6F15203" w14:textId="77777777" w:rsidR="000F272E" w:rsidRDefault="00FE1919">
      <w:pPr>
        <w:pStyle w:val="ImageCaption"/>
      </w:pPr>
      <w:r>
        <w:t>Окно «Носители» виртуальной машины Base</w:t>
      </w:r>
    </w:p>
    <w:p w14:paraId="42E3F9B5" w14:textId="77777777" w:rsidR="000F272E" w:rsidRDefault="00FE1919">
      <w:pPr>
        <w:pStyle w:val="a0"/>
      </w:pPr>
      <w:r>
        <w:t>Запустила ВМ и произвела уста</w:t>
      </w:r>
      <w:r>
        <w:t>новку операционной системы, поставила пароль на root, а также создала пользователя SDugaeva. Запустила терминал и с помощью команды su перешла под учетную запись root: (рис. @fig:002)</w:t>
      </w:r>
    </w:p>
    <w:p w14:paraId="3EEF6C92" w14:textId="77777777" w:rsidR="000F272E" w:rsidRDefault="00FE1919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11B2F39" wp14:editId="6AEF95D1">
            <wp:extent cx="5086830" cy="3596127"/>
            <wp:effectExtent l="0" t="0" r="0" b="0"/>
            <wp:docPr id="3" name="Picture" descr="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224F263" w14:textId="77777777" w:rsidR="000F272E" w:rsidRDefault="00FE1919">
      <w:pPr>
        <w:pStyle w:val="ImageCaption"/>
      </w:pPr>
      <w:r>
        <w:t>Root</w:t>
      </w:r>
    </w:p>
    <w:p w14:paraId="5E736F2B" w14:textId="77777777" w:rsidR="000F272E" w:rsidRDefault="00FE1919">
      <w:pPr>
        <w:pStyle w:val="a0"/>
      </w:pPr>
      <w:r>
        <w:t>С помощью команды yum update обновила системные файлы: (рис. @fig</w:t>
      </w:r>
      <w:r>
        <w:t>:004)</w:t>
      </w:r>
    </w:p>
    <w:p w14:paraId="0D7CAF1A" w14:textId="77777777" w:rsidR="000F272E" w:rsidRDefault="00FE1919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453534A" wp14:editId="0BAEE1C7">
            <wp:extent cx="5079146" cy="3542339"/>
            <wp:effectExtent l="0" t="0" r="0" b="0"/>
            <wp:docPr id="4" name="Picture" descr="Обновление системны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4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35620D6" w14:textId="77777777" w:rsidR="000F272E" w:rsidRDefault="00FE1919">
      <w:pPr>
        <w:pStyle w:val="ImageCaption"/>
      </w:pPr>
      <w:r>
        <w:t>Обновление системных файлов</w:t>
      </w:r>
    </w:p>
    <w:p w14:paraId="1A36618D" w14:textId="77777777" w:rsidR="000F272E" w:rsidRDefault="00FE1919">
      <w:pPr>
        <w:pStyle w:val="a0"/>
      </w:pPr>
      <w:r>
        <w:t>Установила программу midnight commander (mc): (рис. @fig:005)</w:t>
      </w:r>
    </w:p>
    <w:p w14:paraId="33490D5B" w14:textId="77777777" w:rsidR="000F272E" w:rsidRDefault="00FE1919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F1842FE" wp14:editId="70CEF0D9">
            <wp:extent cx="5048410" cy="3557707"/>
            <wp:effectExtent l="0" t="0" r="0" b="0"/>
            <wp:docPr id="5" name="Picture" descr="Установка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4921934" w14:textId="77777777" w:rsidR="000F272E" w:rsidRDefault="00FE1919">
      <w:pPr>
        <w:pStyle w:val="ImageCaption"/>
      </w:pPr>
      <w:r>
        <w:t>Установка mc</w:t>
      </w:r>
    </w:p>
    <w:p w14:paraId="43DD9BC2" w14:textId="77777777" w:rsidR="000F272E" w:rsidRDefault="00FE1919">
      <w:pPr>
        <w:pStyle w:val="a0"/>
      </w:pPr>
      <w:r>
        <w:t>На Основе ВМ Base создала машину Host2: (рис. @fig:006)</w:t>
      </w:r>
    </w:p>
    <w:p w14:paraId="27AD4056" w14:textId="77777777" w:rsidR="000F272E" w:rsidRDefault="00FE1919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4DFAA839" wp14:editId="2414620F">
            <wp:extent cx="5334000" cy="3063858"/>
            <wp:effectExtent l="0" t="0" r="0" b="0"/>
            <wp:docPr id="6" name="Picture" descr="ВМ Ho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C89FB6F" w14:textId="77777777" w:rsidR="000F272E" w:rsidRDefault="00FE1919">
      <w:pPr>
        <w:pStyle w:val="ImageCaption"/>
      </w:pPr>
      <w:r>
        <w:t>ВМ Host2</w:t>
      </w:r>
    </w:p>
    <w:p w14:paraId="147FA326" w14:textId="77777777" w:rsidR="000F272E" w:rsidRDefault="00FE1919">
      <w:pPr>
        <w:pStyle w:val="1"/>
      </w:pPr>
      <w:bookmarkStart w:id="10" w:name="выводы"/>
      <w:bookmarkStart w:id="11" w:name="_Toc82895291"/>
      <w:bookmarkEnd w:id="2"/>
      <w:r>
        <w:lastRenderedPageBreak/>
        <w:t>Выводы</w:t>
      </w:r>
      <w:bookmarkEnd w:id="11"/>
    </w:p>
    <w:p w14:paraId="7FA2A9C4" w14:textId="77777777" w:rsidR="000F272E" w:rsidRDefault="00FE1919">
      <w:pPr>
        <w:pStyle w:val="FirstParagraph"/>
      </w:pPr>
      <w:r>
        <w:t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  <w:bookmarkEnd w:id="10"/>
    </w:p>
    <w:sectPr w:rsidR="000F27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41B16" w14:textId="77777777" w:rsidR="00FE1919" w:rsidRDefault="00FE1919">
      <w:pPr>
        <w:spacing w:after="0"/>
      </w:pPr>
      <w:r>
        <w:separator/>
      </w:r>
    </w:p>
  </w:endnote>
  <w:endnote w:type="continuationSeparator" w:id="0">
    <w:p w14:paraId="1C99175F" w14:textId="77777777" w:rsidR="00FE1919" w:rsidRDefault="00FE1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36C30" w14:textId="77777777" w:rsidR="00FE1919" w:rsidRDefault="00FE1919">
      <w:r>
        <w:separator/>
      </w:r>
    </w:p>
  </w:footnote>
  <w:footnote w:type="continuationSeparator" w:id="0">
    <w:p w14:paraId="5DA29021" w14:textId="77777777" w:rsidR="00FE1919" w:rsidRDefault="00FE1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CF255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957"/>
    <w:rsid w:val="000F272E"/>
    <w:rsid w:val="004E29B3"/>
    <w:rsid w:val="00590D07"/>
    <w:rsid w:val="00784D58"/>
    <w:rsid w:val="008D6863"/>
    <w:rsid w:val="00B86B75"/>
    <w:rsid w:val="00BC48D5"/>
    <w:rsid w:val="00C36279"/>
    <w:rsid w:val="00E315A3"/>
    <w:rsid w:val="00FE19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CDD6D0"/>
  <w15:docId w15:val="{259FB6B3-F67A-41D0-97E6-8E0857532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D195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6</Words>
  <Characters>1290</Characters>
  <Application>Microsoft Office Word</Application>
  <DocSecurity>0</DocSecurity>
  <Lines>10</Lines>
  <Paragraphs>3</Paragraphs>
  <ScaleCrop>false</ScaleCrop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угаева Светлана Анатольевна</dc:creator>
  <cp:keywords/>
  <cp:lastModifiedBy>Тимофей Ли</cp:lastModifiedBy>
  <cp:revision>3</cp:revision>
  <dcterms:created xsi:type="dcterms:W3CDTF">2021-09-18T19:07:00Z</dcterms:created>
  <dcterms:modified xsi:type="dcterms:W3CDTF">2021-09-18T19:08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Установка и конфигурация операционной системы на виртуальную машину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